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CAA" w:rsidRPr="0036430B" w:rsidRDefault="009C734D" w:rsidP="00806271">
      <w:pPr>
        <w:jc w:val="center"/>
        <w:rPr>
          <w:sz w:val="48"/>
          <w:szCs w:val="48"/>
        </w:rPr>
      </w:pPr>
      <w:r w:rsidRPr="0036430B">
        <w:rPr>
          <w:sz w:val="48"/>
          <w:szCs w:val="48"/>
        </w:rPr>
        <w:t>ANDY MINA</w:t>
      </w:r>
    </w:p>
    <w:p w:rsidR="00806271" w:rsidRPr="009C734D" w:rsidRDefault="00806271" w:rsidP="009C734D">
      <w:pPr>
        <w:tabs>
          <w:tab w:val="left" w:pos="-29668"/>
          <w:tab w:val="left" w:pos="-28948"/>
          <w:tab w:val="left" w:pos="-28228"/>
          <w:tab w:val="left" w:pos="-27508"/>
          <w:tab w:val="left" w:pos="-26788"/>
          <w:tab w:val="left" w:pos="-26066"/>
          <w:tab w:val="left" w:pos="-25346"/>
          <w:tab w:val="left" w:pos="-24626"/>
          <w:tab w:val="left" w:pos="-23906"/>
          <w:tab w:val="left" w:pos="-23186"/>
          <w:tab w:val="left" w:pos="-22466"/>
          <w:tab w:val="left" w:pos="-21746"/>
          <w:tab w:val="left" w:pos="-21026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</w:tabs>
        <w:ind w:left="5760" w:hanging="5760"/>
        <w:jc w:val="center"/>
        <w:rPr>
          <w:sz w:val="24"/>
          <w:szCs w:val="24"/>
        </w:rPr>
      </w:pPr>
      <w:r w:rsidRPr="009C734D">
        <w:rPr>
          <w:sz w:val="24"/>
          <w:szCs w:val="24"/>
        </w:rPr>
        <w:t xml:space="preserve">E-mail:  </w:t>
      </w:r>
      <w:r w:rsidR="00796B58">
        <w:rPr>
          <w:sz w:val="24"/>
          <w:szCs w:val="24"/>
        </w:rPr>
        <w:t>amian4835@bths.edu</w:t>
      </w:r>
      <w:r w:rsidRPr="009C734D">
        <w:rPr>
          <w:sz w:val="24"/>
          <w:szCs w:val="24"/>
        </w:rPr>
        <w:t xml:space="preserve"> </w:t>
      </w:r>
      <w:r w:rsidR="009C734D" w:rsidRPr="009C734D">
        <w:rPr>
          <w:sz w:val="24"/>
          <w:szCs w:val="24"/>
        </w:rPr>
        <w:t>-</w:t>
      </w:r>
      <w:r w:rsidRPr="009C734D">
        <w:rPr>
          <w:sz w:val="24"/>
          <w:szCs w:val="24"/>
        </w:rPr>
        <w:t xml:space="preserve"> Phone:</w:t>
      </w:r>
      <w:r w:rsidR="009C734D" w:rsidRPr="009C734D">
        <w:rPr>
          <w:sz w:val="24"/>
          <w:szCs w:val="24"/>
        </w:rPr>
        <w:t xml:space="preserve"> </w:t>
      </w:r>
      <w:r w:rsidRPr="009C734D">
        <w:rPr>
          <w:sz w:val="24"/>
          <w:szCs w:val="24"/>
        </w:rPr>
        <w:t>(</w:t>
      </w:r>
      <w:r w:rsidR="00796B58">
        <w:rPr>
          <w:sz w:val="24"/>
          <w:szCs w:val="24"/>
        </w:rPr>
        <w:t>718</w:t>
      </w:r>
      <w:r w:rsidRPr="009C734D">
        <w:rPr>
          <w:sz w:val="24"/>
          <w:szCs w:val="24"/>
        </w:rPr>
        <w:t>)</w:t>
      </w:r>
      <w:r w:rsidR="009C734D" w:rsidRPr="009C734D">
        <w:rPr>
          <w:sz w:val="24"/>
          <w:szCs w:val="24"/>
        </w:rPr>
        <w:t xml:space="preserve"> </w:t>
      </w:r>
      <w:r w:rsidR="00796B58">
        <w:rPr>
          <w:sz w:val="24"/>
          <w:szCs w:val="24"/>
        </w:rPr>
        <w:t>820</w:t>
      </w:r>
      <w:r w:rsidRPr="009C734D">
        <w:rPr>
          <w:sz w:val="24"/>
          <w:szCs w:val="24"/>
        </w:rPr>
        <w:t>-</w:t>
      </w:r>
      <w:r w:rsidR="00796B58">
        <w:rPr>
          <w:sz w:val="24"/>
          <w:szCs w:val="24"/>
        </w:rPr>
        <w:t>2348</w:t>
      </w:r>
    </w:p>
    <w:p w:rsidR="00957CAA" w:rsidRDefault="00957CAA" w:rsidP="009C734D">
      <w:pPr>
        <w:tabs>
          <w:tab w:val="left" w:pos="-29668"/>
          <w:tab w:val="left" w:pos="-28948"/>
          <w:tab w:val="left" w:pos="-28228"/>
          <w:tab w:val="left" w:pos="-27508"/>
          <w:tab w:val="left" w:pos="-26788"/>
          <w:tab w:val="left" w:pos="-26066"/>
          <w:tab w:val="left" w:pos="-25346"/>
          <w:tab w:val="left" w:pos="-24626"/>
          <w:tab w:val="left" w:pos="-23906"/>
          <w:tab w:val="left" w:pos="-23186"/>
          <w:tab w:val="left" w:pos="-22466"/>
          <w:tab w:val="left" w:pos="-21746"/>
          <w:tab w:val="left" w:pos="-21026"/>
          <w:tab w:val="left" w:pos="-5760"/>
          <w:tab w:val="left" w:pos="-5040"/>
          <w:tab w:val="left" w:pos="-4320"/>
          <w:tab w:val="left" w:pos="-3600"/>
          <w:tab w:val="left" w:pos="-2880"/>
          <w:tab w:val="left" w:pos="-2160"/>
        </w:tabs>
        <w:jc w:val="center"/>
      </w:pPr>
      <w:r w:rsidRPr="009C734D">
        <w:rPr>
          <w:sz w:val="24"/>
          <w:szCs w:val="24"/>
        </w:rPr>
        <w:t>1420 East 54</w:t>
      </w:r>
      <w:r w:rsidRPr="009C734D">
        <w:rPr>
          <w:sz w:val="24"/>
          <w:szCs w:val="24"/>
          <w:vertAlign w:val="superscript"/>
        </w:rPr>
        <w:t>th</w:t>
      </w:r>
      <w:r w:rsidRPr="009C734D">
        <w:rPr>
          <w:sz w:val="24"/>
          <w:szCs w:val="24"/>
        </w:rPr>
        <w:t xml:space="preserve"> Street</w:t>
      </w:r>
      <w:r w:rsidR="009C734D" w:rsidRPr="009C734D">
        <w:rPr>
          <w:sz w:val="24"/>
          <w:szCs w:val="24"/>
        </w:rPr>
        <w:t xml:space="preserve">, </w:t>
      </w:r>
      <w:r w:rsidRPr="009C734D">
        <w:rPr>
          <w:sz w:val="24"/>
          <w:szCs w:val="24"/>
        </w:rPr>
        <w:t>Brooklyn, New York 11234</w:t>
      </w:r>
    </w:p>
    <w:p w:rsidR="00AE0D5D" w:rsidRDefault="009C734D" w:rsidP="00AE0D5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t>___________________</w:t>
      </w:r>
      <w:r w:rsidR="00957CAA">
        <w:t>_______________________________________________________________________</w:t>
      </w:r>
      <w:r w:rsidR="007141C3">
        <w:t>___</w:t>
      </w:r>
    </w:p>
    <w:p w:rsidR="00CE6C2E" w:rsidRDefault="00957CAA" w:rsidP="00CE6C2E">
      <w:r>
        <w:rPr>
          <w:b/>
          <w:bCs/>
          <w:sz w:val="24"/>
          <w:szCs w:val="24"/>
        </w:rPr>
        <w:t>OBJECTIVE</w:t>
      </w:r>
      <w:r>
        <w:tab/>
      </w:r>
    </w:p>
    <w:p w:rsidR="00CE6C2E" w:rsidRDefault="00CE6C2E" w:rsidP="00CE6C2E"/>
    <w:p w:rsidR="00CE6C2E" w:rsidRPr="006362D1" w:rsidRDefault="00577CA7" w:rsidP="00796B58">
      <w:pPr>
        <w:rPr>
          <w:color w:val="1F497D"/>
          <w:sz w:val="22"/>
          <w:szCs w:val="22"/>
        </w:rPr>
      </w:pPr>
      <w:r>
        <w:rPr>
          <w:sz w:val="22"/>
          <w:szCs w:val="22"/>
        </w:rPr>
        <w:t>To be a part of the All Star Code community and take the next step in becoming a tech industry giant by becoming a Teaching Fellow.</w:t>
      </w:r>
      <w:bookmarkStart w:id="0" w:name="_GoBack"/>
      <w:bookmarkEnd w:id="0"/>
      <w:r>
        <w:rPr>
          <w:sz w:val="22"/>
          <w:szCs w:val="22"/>
        </w:rPr>
        <w:t xml:space="preserve"> </w:t>
      </w:r>
    </w:p>
    <w:p w:rsidR="007141C3" w:rsidRPr="00562FE4" w:rsidRDefault="007141C3" w:rsidP="00CE6C2E">
      <w:pPr>
        <w:ind w:left="2160" w:hanging="2160"/>
        <w:rPr>
          <w:sz w:val="22"/>
          <w:szCs w:val="22"/>
        </w:rPr>
      </w:pPr>
      <w:r>
        <w:rPr>
          <w:rFonts w:ascii="Georgia" w:hAnsi="Georgia"/>
          <w:color w:val="333333"/>
        </w:rPr>
        <w:t>______________________________________________________________________</w:t>
      </w:r>
    </w:p>
    <w:p w:rsidR="003C5B89" w:rsidRDefault="00957CAA" w:rsidP="006E5D5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</w:pPr>
      <w:r>
        <w:rPr>
          <w:b/>
          <w:bCs/>
          <w:sz w:val="24"/>
          <w:szCs w:val="24"/>
        </w:rPr>
        <w:t>EDUCATION</w:t>
      </w:r>
      <w:r>
        <w:tab/>
      </w:r>
    </w:p>
    <w:p w:rsidR="003C5B89" w:rsidRDefault="003C5B89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ind w:left="2160" w:hanging="2160"/>
      </w:pPr>
    </w:p>
    <w:p w:rsidR="007113AD" w:rsidRPr="00562FE4" w:rsidRDefault="00796B58" w:rsidP="00796B58">
      <w:pPr>
        <w:tabs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</w:tabs>
        <w:rPr>
          <w:sz w:val="22"/>
          <w:szCs w:val="22"/>
        </w:rPr>
      </w:pPr>
      <w:r>
        <w:rPr>
          <w:b/>
          <w:bCs/>
          <w:sz w:val="22"/>
          <w:szCs w:val="22"/>
        </w:rPr>
        <w:t>Brooklyn Technical High School</w:t>
      </w:r>
      <w:r w:rsidR="0036430B" w:rsidRPr="0036430B">
        <w:rPr>
          <w:b/>
          <w:bCs/>
          <w:sz w:val="22"/>
          <w:szCs w:val="22"/>
        </w:rPr>
        <w:t>,</w:t>
      </w:r>
      <w:r w:rsidR="0036430B">
        <w:rPr>
          <w:bCs/>
          <w:sz w:val="22"/>
          <w:szCs w:val="22"/>
        </w:rPr>
        <w:t xml:space="preserve"> </w:t>
      </w:r>
      <w:r>
        <w:rPr>
          <w:b/>
          <w:bCs/>
          <w:sz w:val="22"/>
          <w:szCs w:val="22"/>
        </w:rPr>
        <w:t>Brooklyn</w:t>
      </w:r>
      <w:r w:rsidR="00957CAA" w:rsidRPr="0036430B">
        <w:rPr>
          <w:b/>
          <w:sz w:val="22"/>
          <w:szCs w:val="22"/>
        </w:rPr>
        <w:t>, NY</w:t>
      </w:r>
      <w:r w:rsidR="007113AD" w:rsidRPr="00562FE4">
        <w:rPr>
          <w:sz w:val="22"/>
          <w:szCs w:val="22"/>
        </w:rPr>
        <w:tab/>
      </w:r>
      <w:r w:rsidR="007113AD" w:rsidRPr="00562FE4">
        <w:rPr>
          <w:sz w:val="22"/>
          <w:szCs w:val="22"/>
        </w:rPr>
        <w:tab/>
      </w:r>
      <w:r w:rsidR="007113AD" w:rsidRPr="00562FE4">
        <w:rPr>
          <w:sz w:val="22"/>
          <w:szCs w:val="22"/>
        </w:rPr>
        <w:tab/>
      </w:r>
      <w:r w:rsidR="007113AD" w:rsidRPr="00562FE4">
        <w:rPr>
          <w:sz w:val="22"/>
          <w:szCs w:val="22"/>
        </w:rPr>
        <w:tab/>
      </w:r>
      <w:r w:rsidR="007113AD" w:rsidRPr="00562FE4">
        <w:rPr>
          <w:sz w:val="22"/>
          <w:szCs w:val="22"/>
        </w:rPr>
        <w:tab/>
      </w:r>
      <w:r w:rsidR="007113AD" w:rsidRPr="00562FE4">
        <w:rPr>
          <w:sz w:val="22"/>
          <w:szCs w:val="22"/>
        </w:rPr>
        <w:tab/>
      </w:r>
    </w:p>
    <w:p w:rsidR="00957CAA" w:rsidRDefault="00957CAA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562FE4">
        <w:rPr>
          <w:sz w:val="22"/>
          <w:szCs w:val="22"/>
        </w:rPr>
        <w:t xml:space="preserve">Major: </w:t>
      </w:r>
      <w:r w:rsidR="00796B58">
        <w:rPr>
          <w:sz w:val="22"/>
          <w:szCs w:val="22"/>
        </w:rPr>
        <w:t>Media Communications</w:t>
      </w:r>
    </w:p>
    <w:p w:rsidR="00957CAA" w:rsidRPr="00796B58" w:rsidRDefault="00796B5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796B58">
        <w:rPr>
          <w:sz w:val="22"/>
          <w:szCs w:val="22"/>
        </w:rPr>
        <w:t>Expected Graduation Date: June 2018</w:t>
      </w:r>
    </w:p>
    <w:p w:rsidR="005E5DA0" w:rsidRPr="00796B58" w:rsidRDefault="00796B5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796B58">
        <w:rPr>
          <w:sz w:val="22"/>
          <w:szCs w:val="22"/>
        </w:rPr>
        <w:t>AutoCAD Certified</w:t>
      </w:r>
    </w:p>
    <w:p w:rsidR="00796B58" w:rsidRDefault="00796B5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796B58">
        <w:rPr>
          <w:sz w:val="22"/>
          <w:szCs w:val="22"/>
        </w:rPr>
        <w:t>Adobe Photoshop CS6 Certified</w:t>
      </w:r>
    </w:p>
    <w:p w:rsidR="00796B58" w:rsidRPr="00796B58" w:rsidRDefault="00796B5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z w:val="22"/>
          <w:szCs w:val="22"/>
        </w:rPr>
        <w:t>All Star Code Certified</w:t>
      </w:r>
    </w:p>
    <w:p w:rsidR="007141C3" w:rsidRPr="00562FE4" w:rsidRDefault="007141C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z w:val="22"/>
          <w:szCs w:val="22"/>
        </w:rPr>
        <w:t>_____________________________________________________________________________________</w:t>
      </w:r>
    </w:p>
    <w:p w:rsidR="007113AD" w:rsidRDefault="007113AD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4"/>
          <w:szCs w:val="24"/>
        </w:rPr>
      </w:pPr>
      <w:r w:rsidRPr="006E5D53">
        <w:rPr>
          <w:b/>
          <w:sz w:val="24"/>
          <w:szCs w:val="24"/>
        </w:rPr>
        <w:t>EXPERIENCE</w:t>
      </w:r>
    </w:p>
    <w:p w:rsidR="006E5D53" w:rsidRPr="006E5D53" w:rsidRDefault="006E5D53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4"/>
          <w:szCs w:val="24"/>
        </w:rPr>
      </w:pPr>
    </w:p>
    <w:p w:rsidR="006E5D53" w:rsidRPr="00562FE4" w:rsidRDefault="00796B5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b/>
          <w:sz w:val="22"/>
          <w:szCs w:val="22"/>
        </w:rPr>
        <w:t>Brooklyn Technical High School, Brooklyn</w:t>
      </w:r>
      <w:r w:rsidR="006E5D53" w:rsidRPr="008652BD">
        <w:rPr>
          <w:b/>
          <w:sz w:val="22"/>
          <w:szCs w:val="22"/>
        </w:rPr>
        <w:t>, NY</w:t>
      </w:r>
      <w:r w:rsidR="000C495D">
        <w:rPr>
          <w:sz w:val="22"/>
          <w:szCs w:val="22"/>
        </w:rPr>
        <w:tab/>
      </w:r>
      <w:r w:rsidR="000C495D">
        <w:rPr>
          <w:sz w:val="22"/>
          <w:szCs w:val="22"/>
        </w:rPr>
        <w:tab/>
      </w:r>
    </w:p>
    <w:p w:rsidR="00796B58" w:rsidRDefault="00796B5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z w:val="22"/>
          <w:szCs w:val="22"/>
        </w:rPr>
        <w:t>Student Teaching/Tutoring</w:t>
      </w:r>
    </w:p>
    <w:p w:rsidR="006E5D53" w:rsidRPr="008652BD" w:rsidRDefault="00796B58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>September</w:t>
      </w:r>
      <w:r w:rsidR="000C495D" w:rsidRPr="008652BD">
        <w:rPr>
          <w:i/>
          <w:sz w:val="22"/>
          <w:szCs w:val="22"/>
        </w:rPr>
        <w:t xml:space="preserve"> 201</w:t>
      </w:r>
      <w:r>
        <w:rPr>
          <w:i/>
          <w:sz w:val="22"/>
          <w:szCs w:val="22"/>
        </w:rPr>
        <w:t>5</w:t>
      </w:r>
      <w:r w:rsidR="000C495D" w:rsidRPr="008652BD">
        <w:rPr>
          <w:i/>
          <w:sz w:val="22"/>
          <w:szCs w:val="22"/>
        </w:rPr>
        <w:t>-Present</w:t>
      </w:r>
    </w:p>
    <w:p w:rsidR="00A70400" w:rsidRPr="00796B58" w:rsidRDefault="008564B7" w:rsidP="00CE6C2E">
      <w:pPr>
        <w:pStyle w:val="ListParagraph"/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rFonts w:ascii="Symbol" w:hAnsi="Symbol" w:cs="Symbol"/>
          <w:sz w:val="22"/>
          <w:szCs w:val="22"/>
        </w:rPr>
      </w:pPr>
      <w:r w:rsidRPr="00CE6C2E">
        <w:rPr>
          <w:sz w:val="22"/>
          <w:szCs w:val="22"/>
        </w:rPr>
        <w:t xml:space="preserve">Directly responsible for </w:t>
      </w:r>
      <w:r w:rsidR="00796B58">
        <w:rPr>
          <w:sz w:val="22"/>
          <w:szCs w:val="22"/>
        </w:rPr>
        <w:t>tutoring ten students in NYC Regents Chemistry</w:t>
      </w:r>
    </w:p>
    <w:p w:rsidR="006D3CE3" w:rsidRPr="006D3CE3" w:rsidRDefault="00796B58" w:rsidP="00C10F27">
      <w:pPr>
        <w:pStyle w:val="ListParagraph"/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6D3CE3">
        <w:rPr>
          <w:sz w:val="22"/>
          <w:szCs w:val="22"/>
        </w:rPr>
        <w:t xml:space="preserve">Directly responsible for </w:t>
      </w:r>
      <w:r w:rsidR="006D3CE3" w:rsidRPr="006D3CE3">
        <w:rPr>
          <w:sz w:val="22"/>
          <w:szCs w:val="22"/>
        </w:rPr>
        <w:t>teaching five to ten students</w:t>
      </w:r>
      <w:r w:rsidR="006D3CE3">
        <w:rPr>
          <w:sz w:val="22"/>
          <w:szCs w:val="22"/>
        </w:rPr>
        <w:t xml:space="preserve"> with no experience</w:t>
      </w:r>
      <w:r w:rsidR="006D3CE3" w:rsidRPr="006D3CE3">
        <w:rPr>
          <w:sz w:val="22"/>
          <w:szCs w:val="22"/>
        </w:rPr>
        <w:t xml:space="preserve"> how to play instruments ranging from violin, viola, cello, and bass in the school orchestra</w:t>
      </w:r>
    </w:p>
    <w:p w:rsidR="006D3CE3" w:rsidRDefault="006D3CE3" w:rsidP="00C10F27">
      <w:pPr>
        <w:pStyle w:val="ListParagraph"/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z w:val="22"/>
          <w:szCs w:val="22"/>
        </w:rPr>
        <w:t>Directly responsible for assisting the classroom teacher with clerical office work</w:t>
      </w:r>
    </w:p>
    <w:p w:rsidR="006D3CE3" w:rsidRDefault="006D3CE3" w:rsidP="00C10F27">
      <w:pPr>
        <w:pStyle w:val="ListParagraph"/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z w:val="22"/>
          <w:szCs w:val="22"/>
        </w:rPr>
        <w:t>Responsible for promoting and recruiting for the school’s elite musical program, Tri-M, for concerts, musicals, and other performances</w:t>
      </w:r>
    </w:p>
    <w:p w:rsidR="005710A4" w:rsidRPr="00861D6B" w:rsidRDefault="006D3CE3" w:rsidP="00BE20FA">
      <w:pPr>
        <w:pStyle w:val="ListParagraph"/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861D6B">
        <w:rPr>
          <w:sz w:val="22"/>
          <w:szCs w:val="22"/>
        </w:rPr>
        <w:t>Responsible for representing my cohort during alumni events</w:t>
      </w:r>
    </w:p>
    <w:p w:rsidR="00957CAA" w:rsidRPr="008652BD" w:rsidRDefault="005710A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b/>
          <w:bCs/>
          <w:sz w:val="22"/>
          <w:szCs w:val="22"/>
        </w:rPr>
        <w:t>Private Tutoring</w:t>
      </w:r>
      <w:r w:rsidR="008652BD" w:rsidRPr="008652BD">
        <w:rPr>
          <w:b/>
          <w:bCs/>
          <w:sz w:val="22"/>
          <w:szCs w:val="22"/>
        </w:rPr>
        <w:t xml:space="preserve">, </w:t>
      </w:r>
      <w:r>
        <w:rPr>
          <w:b/>
          <w:bCs/>
          <w:sz w:val="22"/>
          <w:szCs w:val="22"/>
        </w:rPr>
        <w:t>Brooklyn</w:t>
      </w:r>
      <w:r w:rsidR="00957CAA" w:rsidRPr="008652BD">
        <w:rPr>
          <w:b/>
          <w:sz w:val="22"/>
          <w:szCs w:val="22"/>
        </w:rPr>
        <w:t>, NY</w:t>
      </w:r>
      <w:r w:rsidR="00957CAA" w:rsidRPr="008652BD">
        <w:rPr>
          <w:sz w:val="22"/>
          <w:szCs w:val="22"/>
        </w:rPr>
        <w:t xml:space="preserve"> </w:t>
      </w:r>
    </w:p>
    <w:p w:rsidR="005710A4" w:rsidRDefault="005710A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z w:val="22"/>
          <w:szCs w:val="22"/>
        </w:rPr>
        <w:t>Personal Tutor</w:t>
      </w:r>
    </w:p>
    <w:p w:rsidR="00957CAA" w:rsidRPr="008652BD" w:rsidRDefault="005710A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i/>
          <w:sz w:val="22"/>
          <w:szCs w:val="22"/>
        </w:rPr>
      </w:pPr>
      <w:r>
        <w:rPr>
          <w:i/>
          <w:sz w:val="22"/>
          <w:szCs w:val="22"/>
        </w:rPr>
        <w:t>September</w:t>
      </w:r>
      <w:r w:rsidR="00957CAA" w:rsidRPr="008652BD">
        <w:rPr>
          <w:i/>
          <w:sz w:val="22"/>
          <w:szCs w:val="22"/>
        </w:rPr>
        <w:t xml:space="preserve"> 20</w:t>
      </w:r>
      <w:r>
        <w:rPr>
          <w:i/>
          <w:sz w:val="22"/>
          <w:szCs w:val="22"/>
        </w:rPr>
        <w:t>14</w:t>
      </w:r>
      <w:r w:rsidR="00957CAA" w:rsidRPr="008652BD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Present</w:t>
      </w:r>
    </w:p>
    <w:p w:rsidR="005710A4" w:rsidRDefault="00861D6B" w:rsidP="005710A4">
      <w:pPr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z w:val="22"/>
          <w:szCs w:val="22"/>
        </w:rPr>
        <w:t>Responsible</w:t>
      </w:r>
      <w:r w:rsidR="005710A4">
        <w:rPr>
          <w:sz w:val="22"/>
          <w:szCs w:val="22"/>
        </w:rPr>
        <w:t xml:space="preserve"> for tutoring high schools in subjects ranging from Regents Math, Regen</w:t>
      </w:r>
      <w:r>
        <w:rPr>
          <w:sz w:val="22"/>
          <w:szCs w:val="22"/>
        </w:rPr>
        <w:t>ts Chemistry, Regents Physics</w:t>
      </w:r>
    </w:p>
    <w:p w:rsidR="005710A4" w:rsidRPr="00861D6B" w:rsidRDefault="00861D6B" w:rsidP="00D55CB3">
      <w:pPr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 w:rsidRPr="00861D6B">
        <w:rPr>
          <w:sz w:val="22"/>
          <w:szCs w:val="22"/>
        </w:rPr>
        <w:t>Responsible for tutoring high school students in Adobe Photoshop CS6</w:t>
      </w:r>
    </w:p>
    <w:p w:rsidR="005710A4" w:rsidRPr="008652BD" w:rsidRDefault="005710A4" w:rsidP="005710A4">
      <w:pPr>
        <w:tabs>
          <w:tab w:val="left" w:pos="-16705"/>
          <w:tab w:val="left" w:pos="-2880"/>
          <w:tab w:val="left" w:pos="-2160"/>
          <w:tab w:val="left" w:pos="-1440"/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</w:tabs>
        <w:rPr>
          <w:b/>
          <w:bCs/>
          <w:sz w:val="24"/>
          <w:szCs w:val="24"/>
        </w:rPr>
      </w:pPr>
      <w:r>
        <w:rPr>
          <w:b/>
          <w:bCs/>
          <w:sz w:val="22"/>
          <w:szCs w:val="22"/>
        </w:rPr>
        <w:t>All Star Code</w:t>
      </w:r>
      <w:r w:rsidRPr="008652BD">
        <w:rPr>
          <w:b/>
          <w:bCs/>
          <w:sz w:val="22"/>
          <w:szCs w:val="22"/>
        </w:rPr>
        <w:t xml:space="preserve">, </w:t>
      </w:r>
      <w:r w:rsidRPr="008652BD">
        <w:rPr>
          <w:b/>
          <w:sz w:val="22"/>
          <w:szCs w:val="22"/>
        </w:rPr>
        <w:t xml:space="preserve">New York, NY </w:t>
      </w:r>
    </w:p>
    <w:p w:rsidR="005710A4" w:rsidRPr="008652BD" w:rsidRDefault="005710A4" w:rsidP="005710A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ind w:hanging="6480"/>
        <w:rPr>
          <w:sz w:val="22"/>
          <w:szCs w:val="22"/>
        </w:rPr>
      </w:pPr>
      <w:r w:rsidRPr="00D12BDA">
        <w:rPr>
          <w:sz w:val="22"/>
          <w:szCs w:val="22"/>
        </w:rPr>
        <w:tab/>
      </w:r>
      <w:r>
        <w:rPr>
          <w:sz w:val="22"/>
          <w:szCs w:val="22"/>
        </w:rPr>
        <w:t>Student Programmer/Team Leader</w:t>
      </w:r>
    </w:p>
    <w:p w:rsidR="005710A4" w:rsidRPr="00D12BDA" w:rsidRDefault="005710A4" w:rsidP="005710A4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i/>
          <w:sz w:val="22"/>
          <w:szCs w:val="22"/>
        </w:rPr>
        <w:t>July</w:t>
      </w:r>
      <w:r w:rsidRPr="008652BD">
        <w:rPr>
          <w:i/>
          <w:sz w:val="22"/>
          <w:szCs w:val="22"/>
        </w:rPr>
        <w:t xml:space="preserve"> </w:t>
      </w:r>
      <w:r>
        <w:rPr>
          <w:i/>
          <w:sz w:val="22"/>
          <w:szCs w:val="22"/>
        </w:rPr>
        <w:t>2016</w:t>
      </w:r>
      <w:r w:rsidRPr="008652BD">
        <w:rPr>
          <w:i/>
          <w:sz w:val="22"/>
          <w:szCs w:val="22"/>
        </w:rPr>
        <w:t>-</w:t>
      </w:r>
      <w:r>
        <w:rPr>
          <w:i/>
          <w:sz w:val="22"/>
          <w:szCs w:val="22"/>
        </w:rPr>
        <w:t>August</w:t>
      </w:r>
      <w:r w:rsidRPr="008652BD">
        <w:rPr>
          <w:i/>
          <w:sz w:val="22"/>
          <w:szCs w:val="22"/>
        </w:rPr>
        <w:t xml:space="preserve"> 201</w:t>
      </w:r>
      <w:r>
        <w:rPr>
          <w:i/>
          <w:sz w:val="22"/>
          <w:szCs w:val="22"/>
        </w:rPr>
        <w:t>6</w:t>
      </w:r>
    </w:p>
    <w:p w:rsidR="005710A4" w:rsidRPr="005710A4" w:rsidRDefault="005710A4" w:rsidP="005710A4">
      <w:pPr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pacing w:val="-5"/>
          <w:sz w:val="22"/>
          <w:szCs w:val="22"/>
        </w:rPr>
        <w:t xml:space="preserve">Programmed </w:t>
      </w:r>
      <w:r w:rsidRPr="00FF1DFB">
        <w:rPr>
          <w:noProof/>
          <w:spacing w:val="-5"/>
          <w:sz w:val="22"/>
          <w:szCs w:val="22"/>
        </w:rPr>
        <w:t>Myro</w:t>
      </w:r>
      <w:r>
        <w:rPr>
          <w:spacing w:val="-5"/>
          <w:sz w:val="22"/>
          <w:szCs w:val="22"/>
        </w:rPr>
        <w:t xml:space="preserve"> Robots</w:t>
      </w:r>
    </w:p>
    <w:p w:rsidR="005710A4" w:rsidRPr="005710A4" w:rsidRDefault="005710A4" w:rsidP="005710A4">
      <w:pPr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pacing w:val="-5"/>
          <w:sz w:val="22"/>
          <w:szCs w:val="22"/>
        </w:rPr>
        <w:t>Website Developer and Designer</w:t>
      </w:r>
    </w:p>
    <w:p w:rsidR="005710A4" w:rsidRDefault="005710A4" w:rsidP="005710A4">
      <w:pPr>
        <w:numPr>
          <w:ilvl w:val="0"/>
          <w:numId w:val="2"/>
        </w:num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pacing w:val="-5"/>
          <w:sz w:val="22"/>
          <w:szCs w:val="22"/>
        </w:rPr>
        <w:t>Advertised technology ideas to Uber, Pitney Bowes, and LinkedIn</w:t>
      </w:r>
    </w:p>
    <w:p w:rsidR="00731122" w:rsidRDefault="00731122" w:rsidP="00861D6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</w:p>
    <w:p w:rsidR="00861D6B" w:rsidRDefault="00861D6B" w:rsidP="00861D6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2"/>
          <w:szCs w:val="22"/>
        </w:rPr>
      </w:pP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  <w:r>
        <w:rPr>
          <w:sz w:val="22"/>
          <w:szCs w:val="22"/>
          <w:u w:val="single"/>
        </w:rPr>
        <w:tab/>
      </w:r>
    </w:p>
    <w:p w:rsidR="00861D6B" w:rsidRDefault="00861D6B" w:rsidP="00861D6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4"/>
          <w:szCs w:val="24"/>
        </w:rPr>
      </w:pPr>
      <w:r w:rsidRPr="00861D6B">
        <w:rPr>
          <w:b/>
          <w:sz w:val="24"/>
          <w:szCs w:val="24"/>
        </w:rPr>
        <w:t>SKILLS</w:t>
      </w:r>
      <w:r>
        <w:rPr>
          <w:b/>
          <w:sz w:val="24"/>
          <w:szCs w:val="24"/>
        </w:rPr>
        <w:t xml:space="preserve"> AND HOBBIES</w:t>
      </w:r>
    </w:p>
    <w:p w:rsidR="00861D6B" w:rsidRDefault="00861D6B" w:rsidP="00861D6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b/>
          <w:sz w:val="24"/>
          <w:szCs w:val="24"/>
        </w:rPr>
      </w:pPr>
    </w:p>
    <w:p w:rsidR="00861D6B" w:rsidRPr="00861D6B" w:rsidRDefault="00861D6B" w:rsidP="00861D6B">
      <w:pPr>
        <w:tabs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rPr>
          <w:sz w:val="24"/>
          <w:szCs w:val="24"/>
        </w:rPr>
      </w:pPr>
      <w:r>
        <w:rPr>
          <w:sz w:val="24"/>
          <w:szCs w:val="24"/>
        </w:rPr>
        <w:t>Bilingual-Spanish, Leadership, Photoshop, Teaching, Software Programing, Written/Verbal Skills, Public Speaking, Wrestling Team, Tri-M, Film Institute of Brooklyn Tech, Media Design</w:t>
      </w:r>
    </w:p>
    <w:sectPr w:rsidR="00861D6B" w:rsidRPr="00861D6B" w:rsidSect="009C734D">
      <w:headerReference w:type="default" r:id="rId8"/>
      <w:footerReference w:type="default" r:id="rId9"/>
      <w:pgSz w:w="12240" w:h="15840"/>
      <w:pgMar w:top="1440" w:right="1440" w:bottom="1440" w:left="1440" w:header="720" w:footer="864" w:gutter="0"/>
      <w:pgNumType w:start="1"/>
      <w:cols w:space="720"/>
      <w:noEndnote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54DFC" w:rsidRDefault="00154DFC" w:rsidP="00CA6DFA">
      <w:r>
        <w:separator/>
      </w:r>
    </w:p>
  </w:endnote>
  <w:endnote w:type="continuationSeparator" w:id="0">
    <w:p w:rsidR="00154DFC" w:rsidRDefault="00154DFC" w:rsidP="00CA6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CAA" w:rsidRDefault="00957CAA">
    <w:pPr>
      <w:tabs>
        <w:tab w:val="center" w:pos="4320"/>
        <w:tab w:val="right" w:pos="8640"/>
      </w:tabs>
      <w:rPr>
        <w:kern w:val="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54DFC" w:rsidRDefault="00154DFC" w:rsidP="00CA6DFA">
      <w:r>
        <w:separator/>
      </w:r>
    </w:p>
  </w:footnote>
  <w:footnote w:type="continuationSeparator" w:id="0">
    <w:p w:rsidR="00154DFC" w:rsidRDefault="00154DFC" w:rsidP="00CA6DF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57CAA" w:rsidRDefault="00957CAA">
    <w:pPr>
      <w:tabs>
        <w:tab w:val="center" w:pos="4320"/>
        <w:tab w:val="right" w:pos="8640"/>
      </w:tabs>
      <w:rPr>
        <w:kern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001E47"/>
    <w:multiLevelType w:val="hybridMultilevel"/>
    <w:tmpl w:val="A7CCE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7D360DA"/>
    <w:multiLevelType w:val="hybridMultilevel"/>
    <w:tmpl w:val="A8DC9C8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593167E7"/>
    <w:multiLevelType w:val="hybridMultilevel"/>
    <w:tmpl w:val="ACB652B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5CA90062"/>
    <w:multiLevelType w:val="hybridMultilevel"/>
    <w:tmpl w:val="F45E72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AB5766"/>
    <w:multiLevelType w:val="hybridMultilevel"/>
    <w:tmpl w:val="C180C2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AyMjQ1NTcyMbU0NjVT0lEKTi0uzszPAykwqgUAVX7pCiwAAAA="/>
    <w:docVar w:name="ColorPos" w:val="-1"/>
    <w:docVar w:name="ColorSet" w:val="-1"/>
    <w:docVar w:name="StylePos" w:val="-1"/>
    <w:docVar w:name="StyleSet" w:val="-1"/>
  </w:docVars>
  <w:rsids>
    <w:rsidRoot w:val="00CA6DFA"/>
    <w:rsid w:val="00023EC6"/>
    <w:rsid w:val="0003037C"/>
    <w:rsid w:val="0003335B"/>
    <w:rsid w:val="00066D1F"/>
    <w:rsid w:val="00074020"/>
    <w:rsid w:val="000B47AA"/>
    <w:rsid w:val="000C495D"/>
    <w:rsid w:val="00110551"/>
    <w:rsid w:val="00150481"/>
    <w:rsid w:val="00154DFC"/>
    <w:rsid w:val="001F01CE"/>
    <w:rsid w:val="001F2628"/>
    <w:rsid w:val="002105AD"/>
    <w:rsid w:val="00250453"/>
    <w:rsid w:val="00283483"/>
    <w:rsid w:val="002A3BA1"/>
    <w:rsid w:val="002B588C"/>
    <w:rsid w:val="00301EB8"/>
    <w:rsid w:val="0033369E"/>
    <w:rsid w:val="00346446"/>
    <w:rsid w:val="00363515"/>
    <w:rsid w:val="0036430B"/>
    <w:rsid w:val="00392E6B"/>
    <w:rsid w:val="003C5B89"/>
    <w:rsid w:val="00421B6D"/>
    <w:rsid w:val="0043254C"/>
    <w:rsid w:val="00494CDD"/>
    <w:rsid w:val="004C7FBF"/>
    <w:rsid w:val="00562FE4"/>
    <w:rsid w:val="00570D25"/>
    <w:rsid w:val="005710A4"/>
    <w:rsid w:val="00577CA7"/>
    <w:rsid w:val="00592822"/>
    <w:rsid w:val="005B7631"/>
    <w:rsid w:val="005E5687"/>
    <w:rsid w:val="005E5DA0"/>
    <w:rsid w:val="006362D1"/>
    <w:rsid w:val="006A001B"/>
    <w:rsid w:val="006A4C3D"/>
    <w:rsid w:val="006C1124"/>
    <w:rsid w:val="006C2AF0"/>
    <w:rsid w:val="006D3CE3"/>
    <w:rsid w:val="006E5D53"/>
    <w:rsid w:val="007113AD"/>
    <w:rsid w:val="007141C3"/>
    <w:rsid w:val="00725DD8"/>
    <w:rsid w:val="00731122"/>
    <w:rsid w:val="007830A0"/>
    <w:rsid w:val="00796A98"/>
    <w:rsid w:val="00796B58"/>
    <w:rsid w:val="007A66E5"/>
    <w:rsid w:val="007D0211"/>
    <w:rsid w:val="00806271"/>
    <w:rsid w:val="00827012"/>
    <w:rsid w:val="0083770B"/>
    <w:rsid w:val="00853A6C"/>
    <w:rsid w:val="008564B7"/>
    <w:rsid w:val="00861D6B"/>
    <w:rsid w:val="008652BD"/>
    <w:rsid w:val="008773B3"/>
    <w:rsid w:val="00896DCA"/>
    <w:rsid w:val="008B59B9"/>
    <w:rsid w:val="008E449B"/>
    <w:rsid w:val="008F2C2F"/>
    <w:rsid w:val="00902B01"/>
    <w:rsid w:val="009113C3"/>
    <w:rsid w:val="00947B7B"/>
    <w:rsid w:val="00957CAA"/>
    <w:rsid w:val="0096690F"/>
    <w:rsid w:val="00991E82"/>
    <w:rsid w:val="009C734D"/>
    <w:rsid w:val="009D4CBE"/>
    <w:rsid w:val="00A00CFE"/>
    <w:rsid w:val="00A34E37"/>
    <w:rsid w:val="00A70400"/>
    <w:rsid w:val="00A83C20"/>
    <w:rsid w:val="00AE0D5D"/>
    <w:rsid w:val="00B00A72"/>
    <w:rsid w:val="00B41098"/>
    <w:rsid w:val="00BB1A41"/>
    <w:rsid w:val="00BB2A50"/>
    <w:rsid w:val="00BB4ACF"/>
    <w:rsid w:val="00BF61E5"/>
    <w:rsid w:val="00C611EE"/>
    <w:rsid w:val="00C675AE"/>
    <w:rsid w:val="00CA07AF"/>
    <w:rsid w:val="00CA6DFA"/>
    <w:rsid w:val="00CE6C2E"/>
    <w:rsid w:val="00D12BDA"/>
    <w:rsid w:val="00D55AC6"/>
    <w:rsid w:val="00D85545"/>
    <w:rsid w:val="00DA0E38"/>
    <w:rsid w:val="00E052CA"/>
    <w:rsid w:val="00E71287"/>
    <w:rsid w:val="00EE5635"/>
    <w:rsid w:val="00F03B57"/>
    <w:rsid w:val="00F15DD8"/>
    <w:rsid w:val="00F30C2E"/>
    <w:rsid w:val="00F84D58"/>
    <w:rsid w:val="00FB12CF"/>
    <w:rsid w:val="00FC63F4"/>
    <w:rsid w:val="00FF1D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8268057"/>
  <w15:docId w15:val="{026AA082-F156-4D3E-B332-B564249D9A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Calibri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301EB8"/>
    <w:pPr>
      <w:widowControl w:val="0"/>
      <w:overflowPunct w:val="0"/>
      <w:autoSpaceDE w:val="0"/>
      <w:autoSpaceDN w:val="0"/>
      <w:adjustRightInd w:val="0"/>
    </w:pPr>
    <w:rPr>
      <w:rFonts w:ascii="Times New Roman" w:hAnsi="Times New Roman" w:cs="Times New Roman"/>
      <w:kern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06271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FC63F4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0594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9F21E3B-E557-482C-A742-4033C4A131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298</Words>
  <Characters>1700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YC Department of Education</Company>
  <LinksUpToDate>false</LinksUpToDate>
  <CharactersWithSpaces>1995</CharactersWithSpaces>
  <SharedDoc>false</SharedDoc>
  <HLinks>
    <vt:vector size="6" baseType="variant">
      <vt:variant>
        <vt:i4>7864408</vt:i4>
      </vt:variant>
      <vt:variant>
        <vt:i4>0</vt:i4>
      </vt:variant>
      <vt:variant>
        <vt:i4>0</vt:i4>
      </vt:variant>
      <vt:variant>
        <vt:i4>5</vt:i4>
      </vt:variant>
      <vt:variant>
        <vt:lpwstr>mailto:andyrcmina@ao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na Natacha ()</dc:creator>
  <cp:keywords/>
  <cp:lastModifiedBy>Andy Mina</cp:lastModifiedBy>
  <cp:revision>6</cp:revision>
  <cp:lastPrinted>2015-03-05T19:04:00Z</cp:lastPrinted>
  <dcterms:created xsi:type="dcterms:W3CDTF">2016-11-21T20:10:00Z</dcterms:created>
  <dcterms:modified xsi:type="dcterms:W3CDTF">2017-02-11T22:13:00Z</dcterms:modified>
</cp:coreProperties>
</file>